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7a56e6f4543305c1c9de86f74e3b3f10505590"/>
      <w:r>
        <w:rPr>
          <w:b/>
        </w:rPr>
        <w:t xml:space="preserve">ПРОТОКОЛ ПРО РЕЗУЛЬТАТИ ЗЕМЕЛЬНИХ ТОРГІВ № LRE001-UA-20230419-905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2.05.2023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2.05.2023 11:57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2,0919 га кадастровий номер 5122980800:01:002:0375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2,0919 га кадастровий номер 5122980800:01:002:0375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909,7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40 00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29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872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ДІЛЛЯ-БУДСЕРВІС", ЄДРПОУ: 406714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ОВОСЕЛІВСЬКЕ", ЄДРПОУ: 315840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інський Олександр Васильович, ІПН/РНОКПП: 34648054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ЯСНІ ЗОРІ", ЄДРПОУ: 313587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інський Олександ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48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0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59 551,4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4:46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ОСЕЛІВСЬКЕ"</w:t>
            </w:r>
          </w:p>
        </w:tc>
        <w:tc>
          <w:p>
            <w:pPr>
              <w:pStyle w:val="Compact"/>
              <w:jc w:val="left"/>
            </w:pPr>
            <w:r>
              <w:t xml:space="preserve">6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58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ДІЛЛЯ-БУД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33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5.2023 09:54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інський Олександ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48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0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13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1:18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ОСЕЛІВСЬКЕ"</w:t>
            </w:r>
          </w:p>
        </w:tc>
        <w:tc>
          <w:p>
            <w:pPr>
              <w:pStyle w:val="Compact"/>
              <w:jc w:val="left"/>
            </w:pPr>
            <w:r>
              <w:t xml:space="preserve">6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58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ДІЛЛЯ-БУД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37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1:24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інський Олександ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48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0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ОСЕЛІВСЬКЕ"</w:t>
            </w:r>
          </w:p>
        </w:tc>
        <w:tc>
          <w:p>
            <w:pPr>
              <w:pStyle w:val="Compact"/>
              <w:jc w:val="left"/>
            </w:pPr>
            <w:r>
              <w:t xml:space="preserve">6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58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1:3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ДІЛЛЯ-БУД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4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1:39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Зінський Олександ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48 37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0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ОСЕЛІВСЬКЕ"</w:t>
            </w:r>
          </w:p>
        </w:tc>
        <w:tc>
          <w:p>
            <w:pPr>
              <w:pStyle w:val="Compact"/>
              <w:jc w:val="left"/>
            </w:pPr>
            <w:r>
              <w:t xml:space="preserve">6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58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1:3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ДІЛЛЯ-БУД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4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1:39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ПОДІЛЛЯ-БУДСЕРВІС", ЄДРПОУ: 406714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 000,25 грн (сім тисяч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872,67 грн (дві тисячі вісімсот сімдесят дві гривні 6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37 132,33 грн (сто тридцять сім тисяч сто тридцять дві гривні 3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отг с.Куял.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5899998033413981200001560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отг с.Куял.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5000015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6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Кононенко Дмитро Юрій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308409418</w:t>
      </w:r>
    </w:p>
    <w:p>
      <w:pPr>
        <w:numPr>
          <w:ilvl w:val="0"/>
          <w:numId w:val="1005"/>
        </w:numPr>
        <w:pStyle w:val="Compact"/>
      </w:pPr>
      <w:r>
        <w:t xml:space="preserve">Назва банку: ПриватБанк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52990000026009044902704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1436057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5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3.05.2023 10:17: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ПОДІЛЛЯ-БУДСЕРВІС", ЄДРПОУ: 4067146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4:27:25Z</dcterms:created>
  <dcterms:modified xsi:type="dcterms:W3CDTF">2024-05-07T04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